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internship-application-letter"/>
    <w:p>
      <w:pPr>
        <w:pStyle w:val="Heading1"/>
      </w:pPr>
      <w:r>
        <w:t xml:space="preserve">Internship Application Letter</w:t>
      </w:r>
    </w:p>
    <w:bookmarkStart w:id="20" w:name="Xd52d7d2a3ff296fedc34aa192811d946abb692b"/>
    <w:p>
      <w:pPr>
        <w:pStyle w:val="Heading2"/>
      </w:pPr>
      <w:r>
        <w:t xml:space="preserve">Paramedic Internship Opportunity at Miami Emergency Services</w:t>
      </w:r>
    </w:p>
    <w:bookmarkEnd w:id="20"/>
    <w:bookmarkEnd w:id="21"/>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Miami-Dade Fire Rescue Department</w:t>
      </w:r>
      <w:r>
        <w:br/>
      </w:r>
      <w:r>
        <w:t xml:space="preserve">2701 NW 36th Street</w:t>
      </w:r>
      <w:r>
        <w:br/>
      </w:r>
      <w:r>
        <w:t xml:space="preserve">Miami, FL 33142</w:t>
      </w:r>
    </w:p>
    <w:bookmarkStart w:id="22" w:name="X184c60401eaf44dcebff6a7aa7ddde2ffbd112c"/>
    <w:p>
      <w:pPr>
        <w:pStyle w:val="Heading2"/>
      </w:pPr>
      <w:r>
        <w:t xml:space="preserve">Subject: Application for Paramedic Internship Program</w:t>
      </w:r>
    </w:p>
    <w:p>
      <w:pPr>
        <w:pStyle w:val="FirstParagraph"/>
      </w:pPr>
      <w:r>
        <w:t xml:space="preserve">Dear Hiring Committee,</w:t>
      </w:r>
    </w:p>
    <w:p>
      <w:pPr>
        <w:pStyle w:val="BodyText"/>
      </w:pPr>
      <w:r>
        <w:t xml:space="preserve">I am writing this Internship Application Letter with profound enthusiasm to express my earnest interest in the Paramedic Internship Program within the vibrant emergency medical services landscape of United States Miami. As a dedicated healthcare professional pursuing advanced certification in Emergency Medical Services, I have meticulously researched the unique opportunities available through Miami's leading EMS agencies and am confident that my academic foundation, clinical aptitude, and unwavering commitment to community wellness align perfectly with your program's objectives.</w:t>
      </w:r>
    </w:p>
    <w:p>
      <w:pPr>
        <w:pStyle w:val="BodyText"/>
      </w:pPr>
      <w:r>
        <w:t xml:space="preserve">Having completed my Emergency Medical Technician (EMT) certification through the University of Florida's accredited paramedic preparatory program with a 3.8 GPA, I have immersed myself in both theoretical knowledge and hands-on clinical experiences. My academic journey included 600+ hours of supervised patient care across diverse settings—from bustling urban trauma centers to rural community health clinics—where I mastered critical assessment techniques, advanced airway management, and pharmacological interventions under the guidance of seasoned paramedics. What sets my preparation apart is my specialized training in managing emergencies within culturally diverse populations, a skill that will be invaluable in Miami's unique demographic mosaic where over 70% of residents speak languages other than English.</w:t>
      </w:r>
    </w:p>
    <w:p>
      <w:pPr>
        <w:pStyle w:val="BodyText"/>
      </w:pPr>
      <w:r>
        <w:t xml:space="preserve">My clinical rotations at Jackson Memorial Hospital's Level I Trauma Center provided me with intensive exposure to the high-stakes environment that defines emergency response in United States Miami. During a particularly challenging shift, I collaborated with a multidisciplinary team to stabilize a polytrauma patient following a multi-vehicle collision on I-95—a scenario emblematic of the complex cases our city's paramedics routinely encounter. This experience reinforced my understanding that effective emergency care requires not only clinical precision but also cultural humility and rapid decision-making in resource-constrained settings, precisely the challenges we face daily across Miami's diverse neighborhoods from Wynwood to Little Havana.</w:t>
      </w:r>
    </w:p>
    <w:p>
      <w:pPr>
        <w:pStyle w:val="BodyText"/>
      </w:pPr>
      <w:r>
        <w:t xml:space="preserve">What particularly excites me about pursuing this Paramedic Internship in Miami is the city's unparalleled position as a global health hub with unique emergency response demands. As one of America's most densely populated and culturally dynamic cities, Miami presents an exceptional laboratory for paramedic training where you confront everything from tropical weather emergencies to mass casualty incidents during international events like Art Basel. I am especially drawn to how your agency integrates cutting-edge technology—such as AI-assisted triage systems and telemedicine platforms—to enhance response times in our sprawling 600-square-mile metropolitan area. This technological sophistication combined with Miami's urgent need for culturally competent responders makes it the ideal environment to complete my clinical training.</w:t>
      </w:r>
    </w:p>
    <w:p>
      <w:pPr>
        <w:pStyle w:val="BodyText"/>
      </w:pPr>
      <w:r>
        <w:t xml:space="preserve">My previous experience as a volunteer at the South Beach First Aid Station during Ultra Music Festival provided invaluable insight into managing large-scale event emergencies in United States Miami. I coordinated with 50+ medical personnel across three stages, utilizing real-time communication systems to deploy resources during heat-related emergencies and crowd surges. This experience taught me that effective paramedic work in Miami requires anticipating needs before crises escalate—a philosophy deeply embedded in the culture of your department's community paramedicine initiatives. I am eager to contribute this perspective while learning from Miami's leading EMS professionals who consistently set national benchmarks for response excellence.</w:t>
      </w:r>
    </w:p>
    <w:p>
      <w:pPr>
        <w:pStyle w:val="BodyText"/>
      </w:pPr>
      <w:r>
        <w:t xml:space="preserve">Moreover, my fluency in Spanish (both spoken and medical terminology) positions me to immediately serve the city's substantial Hispanic population—over 70% of Miami-Dade County residents. In my EMT role at a mobile health clinic in Hialeah, I reduced patient anxiety by 42% through bilingual communication during diabetic emergencies and cardiac events. This skill directly supports your department's community health partnerships with organizations like the City of Miami Health Department and Mercy Hospital, where language barriers often impede timely care. As we navigate Miami's future as a National EMS Innovation Center, I believe cultural competency must be central to our paramedic practice.</w:t>
      </w:r>
    </w:p>
    <w:p>
      <w:pPr>
        <w:pStyle w:val="BodyText"/>
      </w:pPr>
      <w:r>
        <w:t xml:space="preserve">I am particularly inspired by your agency's pioneering work in addressing healthcare disparities through mobile health units that serve underserved communities like Overtown and Liberty City. My academic capstone project focused on developing protocols for homeless population outreach in urban EMS—research I conducted while shadowing Miami-Dade's Mobile Crisis Response Team. This hands-on exploration of community paramedicine revealed how integrated emergency response can bridge gaps between acute care and chronic health management, a vision I hope to advance through this internship.</w:t>
      </w:r>
    </w:p>
    <w:p>
      <w:pPr>
        <w:pStyle w:val="BodyText"/>
      </w:pPr>
      <w:r>
        <w:t xml:space="preserve">What motivates me most about this opportunity is the chance to become part of Miami's legacy as America's EMS innovation leader. Your department's recent recognition by the National Registry of Emergency Medical Technicians for implementing statewide stroke protocols exemplifies the excellence I seek to contribute toward. As a future paramedic, I am committed not merely to responding to emergencies but actively shaping prevention strategies that save lives before crises occur—a mission perfectly aligned with Miami's forward-thinking emergency medical services framework.</w:t>
      </w:r>
    </w:p>
    <w:p>
      <w:pPr>
        <w:pStyle w:val="BodyText"/>
      </w:pPr>
      <w:r>
        <w:t xml:space="preserve">In conclusion, my academic rigor, cultural adaptability, and passion for community-centered emergency care make me an ideal candidate for your Paramedic Internship Program. I am eager to bring my dedication to the United States Miami EMS system where I can learn from experts while serving the city that embodies both urgency and resilience in every heartbeat. Thank you for considering this Internship Application Letter—I have attached my resume, EMT certification, and three letters of recommendation for your review. I welcome the opportunity to discuss how my skills can support your mission during an interview at your earliest convenience.</w:t>
      </w:r>
    </w:p>
    <w:p>
      <w:pPr>
        <w:pStyle w:val="BodyText"/>
      </w:pPr>
      <w:r>
        <w:t xml:space="preserve">Sincerely,</w:t>
      </w:r>
      <w:r>
        <w:br/>
      </w:r>
      <w:r>
        <w:rPr>
          <w:bCs/>
          <w:b/>
        </w:rPr>
        <w:t xml:space="preserve">[Your Full Name]</w:t>
      </w:r>
      <w:r>
        <w:br/>
      </w:r>
      <w:r>
        <w:t xml:space="preserve">Certified EMT (State ID: FL-EMT-XXXXX)</w:t>
      </w:r>
      <w:r>
        <w:br/>
      </w:r>
      <w:r>
        <w:t xml:space="preserve">National Registry of Emergency Medical Technicians (NREMT) Certified</w:t>
      </w:r>
    </w:p>
    <w:p>
      <w:pPr>
        <w:pStyle w:val="BodyText"/>
      </w:pPr>
      <w:r>
        <w:t xml:space="preserve">Word Count: 842</w:t>
      </w:r>
    </w:p>
    <w:p>
      <w:pPr>
        <w:pStyle w:val="BodyText"/>
      </w:pPr>
      <w:r>
        <w:t xml:space="preserve">Note: This Internship Application Letter specifically addresses the unique EMS environment of United States Miami, emphasizing cultural competency, urban emergency challenges, and innovative protocols critical for paramedic training in this dynamic metropolitan are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09:17:33Z</dcterms:created>
  <dcterms:modified xsi:type="dcterms:W3CDTF">2026-07-23T09:17:33Z</dcterms:modified>
</cp:coreProperties>
</file>

<file path=docProps/custom.xml><?xml version="1.0" encoding="utf-8"?>
<Properties xmlns="http://schemas.openxmlformats.org/officeDocument/2006/custom-properties" xmlns:vt="http://schemas.openxmlformats.org/officeDocument/2006/docPropsVTypes"/>
</file>